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27224" w14:textId="4EF5BD34" w:rsidR="00093287" w:rsidRPr="00093287" w:rsidRDefault="00093287" w:rsidP="00093287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art-B</w:t>
      </w:r>
    </w:p>
    <w:p w14:paraId="6AA1931E" w14:textId="698B44E7" w:rsidR="00DC4880" w:rsidRPr="00DC4880" w:rsidRDefault="00DC4880" w:rsidP="0009328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- a</w:t>
      </w:r>
    </w:p>
    <w:p w14:paraId="3306A1A7" w14:textId="10FB8F99" w:rsidR="00093287" w:rsidRDefault="00607AD6" w:rsidP="00093287">
      <w:r>
        <w:t>For this solution</w:t>
      </w:r>
      <w:r w:rsidR="002C5D00">
        <w:t>,</w:t>
      </w:r>
      <w:r>
        <w:t xml:space="preserve"> </w:t>
      </w:r>
      <w:r w:rsidR="00093287">
        <w:t>1-based indexing</w:t>
      </w:r>
      <w:r>
        <w:t xml:space="preserve"> is used</w:t>
      </w:r>
    </w:p>
    <w:p w14:paraId="20745604" w14:textId="5582AB89" w:rsidR="00093287" w:rsidRDefault="00607AD6" w:rsidP="00093287">
      <w:r>
        <w:t>The recursive formulation for the above problem</w:t>
      </w:r>
      <w:r w:rsidR="002C5D00">
        <w:t xml:space="preserve"> can be represented as:</w:t>
      </w:r>
    </w:p>
    <w:p w14:paraId="2A14A2D5" w14:textId="6EADD4C6" w:rsidR="00093287" w:rsidRDefault="00093287" w:rsidP="00093287">
      <w:r>
        <w:t xml:space="preserve">dp[i] = </w:t>
      </w:r>
      <w:r w:rsidR="00984B23">
        <w:t xml:space="preserve"> </w:t>
      </w:r>
      <w:r>
        <w:t>max(dp[i-1], dp[i-w-2]+V[i]) if i-w-2 &gt; 0 &amp; ceil(sqrt(V[i])) &lt;= W</w:t>
      </w:r>
    </w:p>
    <w:p w14:paraId="74B794E0" w14:textId="77777777" w:rsidR="00093287" w:rsidRDefault="00093287" w:rsidP="00093287">
      <w:r>
        <w:tab/>
        <w:t>dp[i-1] if ceil(sqrt(V[i])) &gt; W &amp; i &gt; 1</w:t>
      </w:r>
    </w:p>
    <w:p w14:paraId="41D74ADD" w14:textId="77777777" w:rsidR="00093287" w:rsidRDefault="00093287" w:rsidP="00093287">
      <w:r>
        <w:tab/>
        <w:t>max(V[i], dp[i-1]) if i-w-2 &lt;= 0 &amp; ceil(sqrt(V[i])) &lt;= W &amp; i &gt; 1</w:t>
      </w:r>
    </w:p>
    <w:p w14:paraId="7B5FD2EE" w14:textId="77777777" w:rsidR="00093287" w:rsidRDefault="00093287" w:rsidP="00093287">
      <w:r>
        <w:tab/>
        <w:t>V[i] if i == 1 &amp; ceil(sqrt(V[i])) &lt;= W &amp;</w:t>
      </w:r>
    </w:p>
    <w:p w14:paraId="262BDBB7" w14:textId="77777777" w:rsidR="00093287" w:rsidRDefault="00093287" w:rsidP="00093287">
      <w:r>
        <w:tab/>
        <w:t>0 otherwise</w:t>
      </w:r>
    </w:p>
    <w:p w14:paraId="2EA13FA2" w14:textId="7108C1F8" w:rsidR="00093287" w:rsidRDefault="0070012A" w:rsidP="00093287">
      <w:r>
        <w:t xml:space="preserve">The </w:t>
      </w:r>
      <w:r w:rsidR="00DC402D">
        <w:t xml:space="preserve">pseudocode of the algorithm can be written as </w:t>
      </w:r>
      <w:r w:rsidR="005416AC">
        <w:t>:</w:t>
      </w:r>
    </w:p>
    <w:p w14:paraId="7B12F500" w14:textId="77777777" w:rsidR="00093287" w:rsidRDefault="00093287" w:rsidP="00093287">
      <w:r>
        <w:t>function attackRec(V, n, W, i, dp, prev)</w:t>
      </w:r>
    </w:p>
    <w:p w14:paraId="214E0853" w14:textId="77777777" w:rsidR="00093287" w:rsidRDefault="00093287" w:rsidP="00093287">
      <w:r>
        <w:tab/>
        <w:t>if dp[i] != -1</w:t>
      </w:r>
    </w:p>
    <w:p w14:paraId="49A20D6D" w14:textId="77777777" w:rsidR="00093287" w:rsidRDefault="00093287" w:rsidP="00093287">
      <w:r>
        <w:tab/>
      </w:r>
      <w:r>
        <w:tab/>
        <w:t>return dp[i]</w:t>
      </w:r>
    </w:p>
    <w:p w14:paraId="715E78A8" w14:textId="4518087D" w:rsidR="00093287" w:rsidRDefault="00093287" w:rsidP="00093287">
      <w:r>
        <w:tab/>
        <w:t>end if</w:t>
      </w:r>
    </w:p>
    <w:p w14:paraId="5047C29C" w14:textId="77777777" w:rsidR="00093287" w:rsidRDefault="00093287" w:rsidP="00093287">
      <w:r>
        <w:tab/>
        <w:t>dp[i] = prev[i] = 0</w:t>
      </w:r>
    </w:p>
    <w:p w14:paraId="1AEF3AD0" w14:textId="1C7622D2" w:rsidR="00093287" w:rsidRDefault="00093287" w:rsidP="00093287">
      <w:r>
        <w:tab/>
        <w:t xml:space="preserve">w </w:t>
      </w:r>
      <w:r w:rsidR="003637BF">
        <w:t>=</w:t>
      </w:r>
      <w:r>
        <w:t xml:space="preserve"> ceil(sqrt(V[i]))</w:t>
      </w:r>
    </w:p>
    <w:p w14:paraId="66AFFED3" w14:textId="77777777" w:rsidR="00093287" w:rsidRDefault="00093287" w:rsidP="00093287">
      <w:r>
        <w:tab/>
        <w:t>if w &gt; W then</w:t>
      </w:r>
    </w:p>
    <w:p w14:paraId="08CFC683" w14:textId="77777777" w:rsidR="00093287" w:rsidRDefault="00093287" w:rsidP="00093287">
      <w:r>
        <w:tab/>
      </w:r>
      <w:r>
        <w:tab/>
        <w:t>if i &gt; 1 then</w:t>
      </w:r>
    </w:p>
    <w:p w14:paraId="25FF4B9C" w14:textId="77777777" w:rsidR="00093287" w:rsidRDefault="00093287" w:rsidP="00093287">
      <w:r>
        <w:tab/>
      </w:r>
      <w:r>
        <w:tab/>
      </w:r>
      <w:r>
        <w:tab/>
        <w:t>dp[i], prev[i] = attackRec(i-1)</w:t>
      </w:r>
    </w:p>
    <w:p w14:paraId="4E04661B" w14:textId="77777777" w:rsidR="00093287" w:rsidRDefault="00093287" w:rsidP="00093287">
      <w:r>
        <w:tab/>
      </w:r>
      <w:r>
        <w:tab/>
        <w:t>end if</w:t>
      </w:r>
    </w:p>
    <w:p w14:paraId="19CDE9C2" w14:textId="77777777" w:rsidR="00093287" w:rsidRDefault="00093287" w:rsidP="00093287">
      <w:r>
        <w:tab/>
      </w:r>
      <w:r>
        <w:tab/>
        <w:t>return dp[i], prev[i]</w:t>
      </w:r>
    </w:p>
    <w:p w14:paraId="4FF5CEA4" w14:textId="415471CB" w:rsidR="00093287" w:rsidRDefault="00093287" w:rsidP="00093287">
      <w:r>
        <w:tab/>
        <w:t>end if</w:t>
      </w:r>
    </w:p>
    <w:p w14:paraId="24055314" w14:textId="77777777" w:rsidR="00093287" w:rsidRDefault="00093287" w:rsidP="00093287">
      <w:r>
        <w:tab/>
        <w:t>if i == 1 then</w:t>
      </w:r>
    </w:p>
    <w:p w14:paraId="7B50F683" w14:textId="77777777" w:rsidR="00093287" w:rsidRDefault="00093287" w:rsidP="00093287">
      <w:r>
        <w:tab/>
      </w:r>
      <w:r>
        <w:tab/>
        <w:t>dp[i] = V[i]</w:t>
      </w:r>
    </w:p>
    <w:p w14:paraId="6C0DEE08" w14:textId="77777777" w:rsidR="00093287" w:rsidRDefault="00093287" w:rsidP="00093287">
      <w:r>
        <w:tab/>
      </w:r>
      <w:r>
        <w:tab/>
        <w:t>return dp[i], 1</w:t>
      </w:r>
    </w:p>
    <w:p w14:paraId="3AF5F9FE" w14:textId="31036884" w:rsidR="00093287" w:rsidRDefault="00093287" w:rsidP="00093287">
      <w:r>
        <w:tab/>
        <w:t xml:space="preserve">end if </w:t>
      </w:r>
    </w:p>
    <w:p w14:paraId="0984463D" w14:textId="77777777" w:rsidR="00093287" w:rsidRDefault="00093287" w:rsidP="00093287">
      <w:r>
        <w:tab/>
        <w:t>attackDp, attackPrev = attackRec(i-1)</w:t>
      </w:r>
    </w:p>
    <w:p w14:paraId="0D4D4FF2" w14:textId="0411FD5E" w:rsidR="00093287" w:rsidRDefault="00093287" w:rsidP="00093287">
      <w:r>
        <w:tab/>
        <w:t>currAttck = attackPrev</w:t>
      </w:r>
      <w:r>
        <w:tab/>
      </w:r>
    </w:p>
    <w:p w14:paraId="6A00BBD9" w14:textId="77777777" w:rsidR="00093287" w:rsidRDefault="00093287" w:rsidP="00093287">
      <w:r>
        <w:lastRenderedPageBreak/>
        <w:tab/>
        <w:t>if i &gt; (w+2) then</w:t>
      </w:r>
    </w:p>
    <w:p w14:paraId="393351DE" w14:textId="77777777" w:rsidR="00093287" w:rsidRDefault="00093287" w:rsidP="00093287">
      <w:r>
        <w:tab/>
      </w:r>
      <w:r>
        <w:tab/>
        <w:t>attackDp2, attackPrev2 = attackRec(i-w-2)</w:t>
      </w:r>
    </w:p>
    <w:p w14:paraId="00D889EB" w14:textId="77777777" w:rsidR="00093287" w:rsidRDefault="00093287" w:rsidP="00093287">
      <w:r>
        <w:tab/>
      </w:r>
      <w:r>
        <w:tab/>
        <w:t>if attackDp &gt; V[i] + attackDp2</w:t>
      </w:r>
    </w:p>
    <w:p w14:paraId="0E2FAECD" w14:textId="77777777" w:rsidR="00093287" w:rsidRDefault="00093287" w:rsidP="00093287">
      <w:r>
        <w:tab/>
      </w:r>
      <w:r>
        <w:tab/>
      </w:r>
      <w:r>
        <w:tab/>
        <w:t>dp[i] = attackDp</w:t>
      </w:r>
    </w:p>
    <w:p w14:paraId="5651AB51" w14:textId="77777777" w:rsidR="00093287" w:rsidRDefault="00093287" w:rsidP="00093287">
      <w:r>
        <w:tab/>
      </w:r>
      <w:r>
        <w:tab/>
      </w:r>
      <w:r>
        <w:tab/>
        <w:t>prev[i] = attackPrev</w:t>
      </w:r>
    </w:p>
    <w:p w14:paraId="1626144A" w14:textId="77777777" w:rsidR="00093287" w:rsidRDefault="00093287" w:rsidP="00093287">
      <w:r>
        <w:tab/>
      </w:r>
      <w:r>
        <w:tab/>
        <w:t>else</w:t>
      </w:r>
    </w:p>
    <w:p w14:paraId="4DE50C2F" w14:textId="77777777" w:rsidR="00093287" w:rsidRDefault="00093287" w:rsidP="00093287">
      <w:r>
        <w:tab/>
      </w:r>
      <w:r>
        <w:tab/>
      </w:r>
      <w:r>
        <w:tab/>
        <w:t>dp[i] = V[i]+attackDp2</w:t>
      </w:r>
    </w:p>
    <w:p w14:paraId="671154D8" w14:textId="77777777" w:rsidR="00093287" w:rsidRDefault="00093287" w:rsidP="00093287">
      <w:r>
        <w:tab/>
      </w:r>
      <w:r>
        <w:tab/>
      </w:r>
      <w:r>
        <w:tab/>
        <w:t>prev[i] = attackPrev2</w:t>
      </w:r>
    </w:p>
    <w:p w14:paraId="1EF0C048" w14:textId="77777777" w:rsidR="00093287" w:rsidRDefault="00093287" w:rsidP="00093287">
      <w:r>
        <w:tab/>
      </w:r>
      <w:r>
        <w:tab/>
      </w:r>
      <w:r>
        <w:tab/>
        <w:t>currAttck = i</w:t>
      </w:r>
    </w:p>
    <w:p w14:paraId="150D4D85" w14:textId="77777777" w:rsidR="00093287" w:rsidRDefault="00093287" w:rsidP="00093287">
      <w:r>
        <w:tab/>
      </w:r>
      <w:r>
        <w:tab/>
        <w:t>endif</w:t>
      </w:r>
    </w:p>
    <w:p w14:paraId="3A63A61B" w14:textId="77777777" w:rsidR="00093287" w:rsidRDefault="00093287" w:rsidP="00093287">
      <w:r>
        <w:tab/>
        <w:t>else</w:t>
      </w:r>
    </w:p>
    <w:p w14:paraId="1BE83BE4" w14:textId="77777777" w:rsidR="00093287" w:rsidRDefault="00093287" w:rsidP="00093287">
      <w:r>
        <w:tab/>
      </w:r>
      <w:r>
        <w:tab/>
        <w:t>if attackDp &gt; V[i]</w:t>
      </w:r>
    </w:p>
    <w:p w14:paraId="374E6AC0" w14:textId="77777777" w:rsidR="00093287" w:rsidRDefault="00093287" w:rsidP="00093287">
      <w:r>
        <w:tab/>
      </w:r>
      <w:r>
        <w:tab/>
      </w:r>
      <w:r>
        <w:tab/>
        <w:t>dp[i] = attackDp</w:t>
      </w:r>
    </w:p>
    <w:p w14:paraId="5662282F" w14:textId="77777777" w:rsidR="00093287" w:rsidRDefault="00093287" w:rsidP="00093287">
      <w:r>
        <w:tab/>
      </w:r>
      <w:r>
        <w:tab/>
      </w:r>
      <w:r>
        <w:tab/>
        <w:t>prev[i] = attackPrev</w:t>
      </w:r>
    </w:p>
    <w:p w14:paraId="0EAC6426" w14:textId="77777777" w:rsidR="00093287" w:rsidRDefault="00093287" w:rsidP="00093287">
      <w:r>
        <w:tab/>
      </w:r>
      <w:r>
        <w:tab/>
        <w:t>else</w:t>
      </w:r>
    </w:p>
    <w:p w14:paraId="068ACDD1" w14:textId="77777777" w:rsidR="00093287" w:rsidRDefault="00093287" w:rsidP="00093287">
      <w:r>
        <w:tab/>
      </w:r>
      <w:r>
        <w:tab/>
      </w:r>
      <w:r>
        <w:tab/>
        <w:t>dp[i] = V[i]</w:t>
      </w:r>
    </w:p>
    <w:p w14:paraId="16066D65" w14:textId="77777777" w:rsidR="00093287" w:rsidRDefault="00093287" w:rsidP="00093287">
      <w:r>
        <w:tab/>
      </w:r>
      <w:r>
        <w:tab/>
      </w:r>
      <w:r>
        <w:tab/>
        <w:t>prev[i] = 0</w:t>
      </w:r>
    </w:p>
    <w:p w14:paraId="0F9F8473" w14:textId="77777777" w:rsidR="00093287" w:rsidRDefault="00093287" w:rsidP="00093287">
      <w:r>
        <w:tab/>
      </w:r>
      <w:r>
        <w:tab/>
      </w:r>
      <w:r>
        <w:tab/>
        <w:t>currAttck = i</w:t>
      </w:r>
    </w:p>
    <w:p w14:paraId="75A8F190" w14:textId="77777777" w:rsidR="00093287" w:rsidRDefault="00093287" w:rsidP="00093287">
      <w:r>
        <w:tab/>
      </w:r>
      <w:r>
        <w:tab/>
        <w:t>endif</w:t>
      </w:r>
    </w:p>
    <w:p w14:paraId="003DF91B" w14:textId="4DE81966" w:rsidR="00093287" w:rsidRDefault="00093287" w:rsidP="00093287">
      <w:r>
        <w:tab/>
        <w:t>end if</w:t>
      </w:r>
    </w:p>
    <w:p w14:paraId="648A2A8B" w14:textId="77777777" w:rsidR="00093287" w:rsidRDefault="00093287" w:rsidP="00093287">
      <w:r>
        <w:tab/>
        <w:t>return dp[i], currAttck</w:t>
      </w:r>
    </w:p>
    <w:p w14:paraId="15D26625" w14:textId="457FFF1F" w:rsidR="00093287" w:rsidRDefault="00093287" w:rsidP="00093287">
      <w:r>
        <w:t>end function</w:t>
      </w:r>
    </w:p>
    <w:p w14:paraId="43A55C6D" w14:textId="77777777" w:rsidR="00093287" w:rsidRDefault="00093287" w:rsidP="00093287">
      <w:r>
        <w:t>ans, lastAttck = attackRec(n)</w:t>
      </w:r>
    </w:p>
    <w:p w14:paraId="39D7AA46" w14:textId="77777777" w:rsidR="00093287" w:rsidRDefault="00093287" w:rsidP="00093287">
      <w:r>
        <w:t>index = lastAttck</w:t>
      </w:r>
    </w:p>
    <w:p w14:paraId="21AC0FC1" w14:textId="77777777" w:rsidR="00093287" w:rsidRDefault="00093287" w:rsidP="00093287">
      <w:r>
        <w:t>while index &gt; 0 do</w:t>
      </w:r>
    </w:p>
    <w:p w14:paraId="60E52E29" w14:textId="77777777" w:rsidR="00093287" w:rsidRDefault="00093287" w:rsidP="00093287">
      <w:r>
        <w:tab/>
        <w:t>tis.add(index)</w:t>
      </w:r>
    </w:p>
    <w:p w14:paraId="5328CCEF" w14:textId="77777777" w:rsidR="00093287" w:rsidRDefault="00093287" w:rsidP="00093287">
      <w:r>
        <w:tab/>
        <w:t>ws.add(ceil(sqrt(V[index])))</w:t>
      </w:r>
    </w:p>
    <w:p w14:paraId="5F4AD832" w14:textId="77777777" w:rsidR="00093287" w:rsidRDefault="00093287" w:rsidP="00093287">
      <w:r>
        <w:tab/>
        <w:t>index = prev[index]</w:t>
      </w:r>
    </w:p>
    <w:p w14:paraId="066088F3" w14:textId="5554DB2B" w:rsidR="006C1A96" w:rsidRDefault="00093287" w:rsidP="00093287">
      <w:r>
        <w:t>end while</w:t>
      </w:r>
    </w:p>
    <w:p w14:paraId="34E9B514" w14:textId="74F093B6" w:rsidR="008C440F" w:rsidRDefault="00E40BC3" w:rsidP="00093287">
      <w:r>
        <w:lastRenderedPageBreak/>
        <w:t xml:space="preserve">As we are iterating through the </w:t>
      </w:r>
      <w:r w:rsidR="002E500F">
        <w:t>vehicles</w:t>
      </w:r>
      <w:r>
        <w:t xml:space="preserve"> array only once, the </w:t>
      </w:r>
      <w:r w:rsidR="00331352">
        <w:t xml:space="preserve">time complexity of the solution is O(n). </w:t>
      </w:r>
      <w:r w:rsidR="009F7189">
        <w:t>“</w:t>
      </w:r>
      <w:r w:rsidR="00331352">
        <w:t>previous</w:t>
      </w:r>
      <w:r w:rsidR="009F7189">
        <w:t>”</w:t>
      </w:r>
      <w:r w:rsidR="00331352">
        <w:t xml:space="preserve"> array is used to</w:t>
      </w:r>
      <w:r w:rsidR="009F7189">
        <w:t xml:space="preserve"> store the index of attack </w:t>
      </w:r>
      <w:r w:rsidR="00B208F2">
        <w:t>hence it takes a space complexity of O(n).</w:t>
      </w:r>
      <w:r w:rsidR="00331352">
        <w:t xml:space="preserve"> </w:t>
      </w:r>
    </w:p>
    <w:p w14:paraId="541C479F" w14:textId="278DE830" w:rsidR="00DE2182" w:rsidRPr="00B35A60" w:rsidRDefault="00707518" w:rsidP="00093287">
      <w:pPr>
        <w:rPr>
          <w:rFonts w:ascii="CMR10" w:hAnsi="CMR10" w:cs="CMR10"/>
          <w:szCs w:val="22"/>
        </w:rPr>
      </w:pPr>
      <w:r>
        <w:t xml:space="preserve">When the input is given as n = 13, </w:t>
      </w:r>
      <w:r w:rsidR="00DE2182">
        <w:t xml:space="preserve">v = </w:t>
      </w:r>
      <w:r w:rsidR="00DE2182">
        <w:rPr>
          <w:rFonts w:ascii="CMR10" w:hAnsi="CMR10" w:cs="CMR10"/>
          <w:szCs w:val="22"/>
        </w:rPr>
        <w:t>[2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3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0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1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4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4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1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0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4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0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1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6</w:t>
      </w:r>
      <w:r w:rsidR="00DE2182">
        <w:rPr>
          <w:rFonts w:ascii="CMMI10" w:hAnsi="CMMI10" w:cs="CMMI10"/>
          <w:szCs w:val="22"/>
        </w:rPr>
        <w:t xml:space="preserve">; </w:t>
      </w:r>
      <w:r w:rsidR="00DE2182">
        <w:rPr>
          <w:rFonts w:ascii="CMR10" w:hAnsi="CMR10" w:cs="CMR10"/>
          <w:szCs w:val="22"/>
        </w:rPr>
        <w:t>4], W = 3, the dp table is shown below: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694"/>
        <w:gridCol w:w="694"/>
        <w:gridCol w:w="694"/>
        <w:gridCol w:w="694"/>
        <w:gridCol w:w="694"/>
        <w:gridCol w:w="694"/>
        <w:gridCol w:w="694"/>
        <w:gridCol w:w="694"/>
        <w:gridCol w:w="694"/>
        <w:gridCol w:w="806"/>
        <w:gridCol w:w="806"/>
        <w:gridCol w:w="806"/>
        <w:gridCol w:w="961"/>
      </w:tblGrid>
      <w:tr w:rsidR="00B35A60" w14:paraId="1D410772" w14:textId="2C5568C1" w:rsidTr="00B35A60">
        <w:tc>
          <w:tcPr>
            <w:tcW w:w="686" w:type="dxa"/>
          </w:tcPr>
          <w:p w14:paraId="3F7CBED0" w14:textId="6A9FCD94" w:rsidR="00B35A60" w:rsidRDefault="00B35A60" w:rsidP="00B35A60">
            <w:r>
              <w:t>dp[1]</w:t>
            </w:r>
          </w:p>
        </w:tc>
        <w:tc>
          <w:tcPr>
            <w:tcW w:w="686" w:type="dxa"/>
          </w:tcPr>
          <w:p w14:paraId="2FB0F539" w14:textId="3C43B784" w:rsidR="00B35A60" w:rsidRDefault="00B35A60" w:rsidP="00B35A60">
            <w:r>
              <w:t>dp[2]</w:t>
            </w:r>
          </w:p>
        </w:tc>
        <w:tc>
          <w:tcPr>
            <w:tcW w:w="686" w:type="dxa"/>
          </w:tcPr>
          <w:p w14:paraId="32BC665F" w14:textId="255F92DC" w:rsidR="00B35A60" w:rsidRDefault="00B35A60" w:rsidP="00B35A60">
            <w:r>
              <w:t>dp[3]</w:t>
            </w:r>
          </w:p>
        </w:tc>
        <w:tc>
          <w:tcPr>
            <w:tcW w:w="686" w:type="dxa"/>
          </w:tcPr>
          <w:p w14:paraId="00B01C1D" w14:textId="49809CC5" w:rsidR="00B35A60" w:rsidRDefault="00B35A60" w:rsidP="00B35A60">
            <w:r>
              <w:t>dp[4]</w:t>
            </w:r>
          </w:p>
        </w:tc>
        <w:tc>
          <w:tcPr>
            <w:tcW w:w="686" w:type="dxa"/>
          </w:tcPr>
          <w:p w14:paraId="7F333097" w14:textId="4E90DFAC" w:rsidR="00B35A60" w:rsidRDefault="00B35A60" w:rsidP="00B35A60">
            <w:r>
              <w:t>dp[5]</w:t>
            </w:r>
          </w:p>
        </w:tc>
        <w:tc>
          <w:tcPr>
            <w:tcW w:w="685" w:type="dxa"/>
          </w:tcPr>
          <w:p w14:paraId="69DC0990" w14:textId="38E49D18" w:rsidR="00B35A60" w:rsidRDefault="00B35A60" w:rsidP="00B35A60">
            <w:r>
              <w:t>dp[6]</w:t>
            </w:r>
          </w:p>
        </w:tc>
        <w:tc>
          <w:tcPr>
            <w:tcW w:w="685" w:type="dxa"/>
          </w:tcPr>
          <w:p w14:paraId="3967D6AB" w14:textId="74C0ED87" w:rsidR="00B35A60" w:rsidRDefault="00B35A60" w:rsidP="00B35A60">
            <w:r>
              <w:t>dp[7]</w:t>
            </w:r>
          </w:p>
        </w:tc>
        <w:tc>
          <w:tcPr>
            <w:tcW w:w="685" w:type="dxa"/>
          </w:tcPr>
          <w:p w14:paraId="5FA3338A" w14:textId="506C7D15" w:rsidR="00B35A60" w:rsidRDefault="00B35A60" w:rsidP="00B35A60">
            <w:r>
              <w:t>dp[8]</w:t>
            </w:r>
          </w:p>
        </w:tc>
        <w:tc>
          <w:tcPr>
            <w:tcW w:w="685" w:type="dxa"/>
          </w:tcPr>
          <w:p w14:paraId="12FD11AC" w14:textId="4FE0B988" w:rsidR="00B35A60" w:rsidRDefault="00B35A60" w:rsidP="00B35A60">
            <w:r>
              <w:t>dp[9]</w:t>
            </w:r>
          </w:p>
        </w:tc>
        <w:tc>
          <w:tcPr>
            <w:tcW w:w="795" w:type="dxa"/>
          </w:tcPr>
          <w:p w14:paraId="119BB37A" w14:textId="7B3A84C6" w:rsidR="00B35A60" w:rsidRDefault="00B35A60" w:rsidP="00B35A60">
            <w:r>
              <w:t>dp[10]</w:t>
            </w:r>
          </w:p>
        </w:tc>
        <w:tc>
          <w:tcPr>
            <w:tcW w:w="795" w:type="dxa"/>
          </w:tcPr>
          <w:p w14:paraId="0AD012A2" w14:textId="0F048F20" w:rsidR="00B35A60" w:rsidRDefault="00B35A60" w:rsidP="00B35A60">
            <w:r>
              <w:t>dp[11]</w:t>
            </w:r>
          </w:p>
        </w:tc>
        <w:tc>
          <w:tcPr>
            <w:tcW w:w="795" w:type="dxa"/>
          </w:tcPr>
          <w:p w14:paraId="17A66759" w14:textId="3CF38762" w:rsidR="00B35A60" w:rsidRDefault="00B35A60" w:rsidP="00B35A60">
            <w:r>
              <w:t>dp[12]</w:t>
            </w:r>
          </w:p>
        </w:tc>
        <w:tc>
          <w:tcPr>
            <w:tcW w:w="1070" w:type="dxa"/>
          </w:tcPr>
          <w:p w14:paraId="63A076B9" w14:textId="659D7C63" w:rsidR="00B35A60" w:rsidRDefault="00B35A60" w:rsidP="00B35A60">
            <w:r>
              <w:t>dp[13]</w:t>
            </w:r>
          </w:p>
        </w:tc>
      </w:tr>
      <w:tr w:rsidR="00B35A60" w14:paraId="3B0AA7E0" w14:textId="28E98283" w:rsidTr="00B35A60">
        <w:tc>
          <w:tcPr>
            <w:tcW w:w="686" w:type="dxa"/>
          </w:tcPr>
          <w:p w14:paraId="62C755C3" w14:textId="5E3EA46E" w:rsidR="00B35A60" w:rsidRDefault="00B35A60" w:rsidP="00B35A60">
            <w:r>
              <w:t>2</w:t>
            </w:r>
          </w:p>
        </w:tc>
        <w:tc>
          <w:tcPr>
            <w:tcW w:w="686" w:type="dxa"/>
          </w:tcPr>
          <w:p w14:paraId="14320045" w14:textId="5627F32C" w:rsidR="00B35A60" w:rsidRDefault="00B35A60" w:rsidP="00B35A60">
            <w:r>
              <w:t>3</w:t>
            </w:r>
          </w:p>
        </w:tc>
        <w:tc>
          <w:tcPr>
            <w:tcW w:w="686" w:type="dxa"/>
          </w:tcPr>
          <w:p w14:paraId="5D411628" w14:textId="55A8D5D2" w:rsidR="00B35A60" w:rsidRDefault="00B35A60" w:rsidP="00B35A60">
            <w:r>
              <w:t>3</w:t>
            </w:r>
          </w:p>
        </w:tc>
        <w:tc>
          <w:tcPr>
            <w:tcW w:w="686" w:type="dxa"/>
          </w:tcPr>
          <w:p w14:paraId="24FBD420" w14:textId="491FB646" w:rsidR="00B35A60" w:rsidRDefault="00B35A60" w:rsidP="00B35A60">
            <w:r>
              <w:t>3</w:t>
            </w:r>
          </w:p>
        </w:tc>
        <w:tc>
          <w:tcPr>
            <w:tcW w:w="686" w:type="dxa"/>
          </w:tcPr>
          <w:p w14:paraId="6C059010" w14:textId="60A0853A" w:rsidR="00B35A60" w:rsidRDefault="00B35A60" w:rsidP="00B35A60">
            <w:r>
              <w:t>6</w:t>
            </w:r>
          </w:p>
        </w:tc>
        <w:tc>
          <w:tcPr>
            <w:tcW w:w="685" w:type="dxa"/>
          </w:tcPr>
          <w:p w14:paraId="2C7497BF" w14:textId="0923EE32" w:rsidR="00B35A60" w:rsidRDefault="00B35A60" w:rsidP="00B35A60">
            <w:r>
              <w:t>7</w:t>
            </w:r>
          </w:p>
        </w:tc>
        <w:tc>
          <w:tcPr>
            <w:tcW w:w="685" w:type="dxa"/>
          </w:tcPr>
          <w:p w14:paraId="0FEE3D73" w14:textId="4275ABC3" w:rsidR="00B35A60" w:rsidRDefault="00B35A60" w:rsidP="00B35A60">
            <w:r>
              <w:t>7</w:t>
            </w:r>
          </w:p>
        </w:tc>
        <w:tc>
          <w:tcPr>
            <w:tcW w:w="685" w:type="dxa"/>
          </w:tcPr>
          <w:p w14:paraId="41B82E0F" w14:textId="374B2923" w:rsidR="00B35A60" w:rsidRDefault="00B35A60" w:rsidP="00B35A60">
            <w:r>
              <w:t>7</w:t>
            </w:r>
          </w:p>
        </w:tc>
        <w:tc>
          <w:tcPr>
            <w:tcW w:w="685" w:type="dxa"/>
          </w:tcPr>
          <w:p w14:paraId="51CBC1A7" w14:textId="1F02DCF5" w:rsidR="00B35A60" w:rsidRDefault="00B35A60" w:rsidP="00B35A60">
            <w:r>
              <w:t>10</w:t>
            </w:r>
          </w:p>
        </w:tc>
        <w:tc>
          <w:tcPr>
            <w:tcW w:w="795" w:type="dxa"/>
          </w:tcPr>
          <w:p w14:paraId="10D0F318" w14:textId="581FABCA" w:rsidR="00B35A60" w:rsidRDefault="00B35A60" w:rsidP="00B35A60">
            <w:r>
              <w:t>10</w:t>
            </w:r>
          </w:p>
        </w:tc>
        <w:tc>
          <w:tcPr>
            <w:tcW w:w="795" w:type="dxa"/>
          </w:tcPr>
          <w:p w14:paraId="4D245905" w14:textId="06B82AEB" w:rsidR="00B35A60" w:rsidRDefault="00B35A60" w:rsidP="00B35A60">
            <w:r>
              <w:t>10</w:t>
            </w:r>
          </w:p>
        </w:tc>
        <w:tc>
          <w:tcPr>
            <w:tcW w:w="795" w:type="dxa"/>
          </w:tcPr>
          <w:p w14:paraId="4BF6159E" w14:textId="2C5F4D55" w:rsidR="00B35A60" w:rsidRDefault="00B35A60" w:rsidP="00B35A60">
            <w:r>
              <w:t>13</w:t>
            </w:r>
          </w:p>
        </w:tc>
        <w:tc>
          <w:tcPr>
            <w:tcW w:w="1070" w:type="dxa"/>
          </w:tcPr>
          <w:p w14:paraId="21409284" w14:textId="639E2BF2" w:rsidR="00B35A60" w:rsidRDefault="00B35A60" w:rsidP="00B35A60">
            <w:r>
              <w:t>14</w:t>
            </w:r>
          </w:p>
        </w:tc>
      </w:tr>
    </w:tbl>
    <w:p w14:paraId="3DE37A46" w14:textId="1ECA5B46" w:rsidR="00DE2182" w:rsidRDefault="00DE2182" w:rsidP="00093287"/>
    <w:tbl>
      <w:tblPr>
        <w:tblStyle w:val="TableGrid"/>
        <w:tblW w:w="11680" w:type="dxa"/>
        <w:tblInd w:w="-1168" w:type="dxa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976"/>
        <w:gridCol w:w="976"/>
        <w:gridCol w:w="976"/>
        <w:gridCol w:w="976"/>
      </w:tblGrid>
      <w:tr w:rsidR="00E07BB5" w14:paraId="54A4D31A" w14:textId="77777777" w:rsidTr="00E07BB5">
        <w:tc>
          <w:tcPr>
            <w:tcW w:w="864" w:type="dxa"/>
          </w:tcPr>
          <w:p w14:paraId="477DA160" w14:textId="04A872E2" w:rsidR="00E07BB5" w:rsidRDefault="00E07BB5" w:rsidP="00520819">
            <w:r>
              <w:t>prev[1]</w:t>
            </w:r>
          </w:p>
        </w:tc>
        <w:tc>
          <w:tcPr>
            <w:tcW w:w="864" w:type="dxa"/>
          </w:tcPr>
          <w:p w14:paraId="39A4A961" w14:textId="792435BC" w:rsidR="00E07BB5" w:rsidRDefault="00E07BB5" w:rsidP="00520819">
            <w:r>
              <w:t>prev[2]</w:t>
            </w:r>
          </w:p>
        </w:tc>
        <w:tc>
          <w:tcPr>
            <w:tcW w:w="864" w:type="dxa"/>
          </w:tcPr>
          <w:p w14:paraId="7D02CF58" w14:textId="76209C37" w:rsidR="00E07BB5" w:rsidRDefault="00E07BB5" w:rsidP="00520819">
            <w:r>
              <w:t>prev[3]</w:t>
            </w:r>
          </w:p>
        </w:tc>
        <w:tc>
          <w:tcPr>
            <w:tcW w:w="864" w:type="dxa"/>
          </w:tcPr>
          <w:p w14:paraId="6FD94C64" w14:textId="505B5818" w:rsidR="00E07BB5" w:rsidRDefault="00E07BB5" w:rsidP="00520819">
            <w:r>
              <w:t>prev[4]</w:t>
            </w:r>
          </w:p>
        </w:tc>
        <w:tc>
          <w:tcPr>
            <w:tcW w:w="864" w:type="dxa"/>
          </w:tcPr>
          <w:p w14:paraId="7E54880B" w14:textId="14133AF5" w:rsidR="00E07BB5" w:rsidRDefault="00E07BB5" w:rsidP="00520819">
            <w:r>
              <w:t>prev[5]</w:t>
            </w:r>
          </w:p>
        </w:tc>
        <w:tc>
          <w:tcPr>
            <w:tcW w:w="864" w:type="dxa"/>
          </w:tcPr>
          <w:p w14:paraId="0BF4079C" w14:textId="0BF8B506" w:rsidR="00E07BB5" w:rsidRDefault="00E07BB5" w:rsidP="00520819">
            <w:r>
              <w:t>prev[6]</w:t>
            </w:r>
          </w:p>
        </w:tc>
        <w:tc>
          <w:tcPr>
            <w:tcW w:w="864" w:type="dxa"/>
          </w:tcPr>
          <w:p w14:paraId="2BD497A8" w14:textId="03C4C46C" w:rsidR="00E07BB5" w:rsidRDefault="00E07BB5" w:rsidP="00520819">
            <w:r>
              <w:t>prev[7]</w:t>
            </w:r>
          </w:p>
        </w:tc>
        <w:tc>
          <w:tcPr>
            <w:tcW w:w="864" w:type="dxa"/>
          </w:tcPr>
          <w:p w14:paraId="15CAD369" w14:textId="33250425" w:rsidR="00E07BB5" w:rsidRDefault="00E07BB5" w:rsidP="00520819">
            <w:r>
              <w:t>prev[8]</w:t>
            </w:r>
          </w:p>
        </w:tc>
        <w:tc>
          <w:tcPr>
            <w:tcW w:w="864" w:type="dxa"/>
          </w:tcPr>
          <w:p w14:paraId="211D32A5" w14:textId="234716A6" w:rsidR="00E07BB5" w:rsidRDefault="00E07BB5" w:rsidP="00520819">
            <w:r>
              <w:t>prev[9]</w:t>
            </w:r>
          </w:p>
        </w:tc>
        <w:tc>
          <w:tcPr>
            <w:tcW w:w="976" w:type="dxa"/>
          </w:tcPr>
          <w:p w14:paraId="782CB310" w14:textId="286BA0E2" w:rsidR="00E07BB5" w:rsidRDefault="00E07BB5" w:rsidP="00520819">
            <w:r>
              <w:t>prev[10]</w:t>
            </w:r>
          </w:p>
        </w:tc>
        <w:tc>
          <w:tcPr>
            <w:tcW w:w="976" w:type="dxa"/>
          </w:tcPr>
          <w:p w14:paraId="65DE65D2" w14:textId="7A9B19BD" w:rsidR="00E07BB5" w:rsidRDefault="00E07BB5" w:rsidP="00520819">
            <w:r>
              <w:t>prev[11]</w:t>
            </w:r>
          </w:p>
        </w:tc>
        <w:tc>
          <w:tcPr>
            <w:tcW w:w="976" w:type="dxa"/>
          </w:tcPr>
          <w:p w14:paraId="1FF5109E" w14:textId="06E6230E" w:rsidR="00E07BB5" w:rsidRDefault="00E07BB5" w:rsidP="00520819">
            <w:r>
              <w:t>prev[12]</w:t>
            </w:r>
          </w:p>
        </w:tc>
        <w:tc>
          <w:tcPr>
            <w:tcW w:w="976" w:type="dxa"/>
          </w:tcPr>
          <w:p w14:paraId="178B4362" w14:textId="1058E83D" w:rsidR="00E07BB5" w:rsidRDefault="00E07BB5" w:rsidP="00520819">
            <w:r>
              <w:t>prev[13]</w:t>
            </w:r>
          </w:p>
        </w:tc>
      </w:tr>
      <w:tr w:rsidR="00E07BB5" w14:paraId="13D7D447" w14:textId="77777777" w:rsidTr="003B3DF8">
        <w:trPr>
          <w:trHeight w:val="188"/>
        </w:trPr>
        <w:tc>
          <w:tcPr>
            <w:tcW w:w="864" w:type="dxa"/>
          </w:tcPr>
          <w:p w14:paraId="524377BE" w14:textId="43000BC6" w:rsidR="00E07BB5" w:rsidRDefault="00E07BB5" w:rsidP="00520819">
            <w:r>
              <w:t>0</w:t>
            </w:r>
          </w:p>
        </w:tc>
        <w:tc>
          <w:tcPr>
            <w:tcW w:w="864" w:type="dxa"/>
          </w:tcPr>
          <w:p w14:paraId="01559210" w14:textId="1F51C476" w:rsidR="00E07BB5" w:rsidRDefault="00E07BB5" w:rsidP="00520819">
            <w:r>
              <w:t>0</w:t>
            </w:r>
          </w:p>
        </w:tc>
        <w:tc>
          <w:tcPr>
            <w:tcW w:w="864" w:type="dxa"/>
          </w:tcPr>
          <w:p w14:paraId="4AD121B7" w14:textId="34A36BEB" w:rsidR="00E07BB5" w:rsidRDefault="003B3DF8" w:rsidP="00520819">
            <w:r>
              <w:t>2</w:t>
            </w:r>
          </w:p>
        </w:tc>
        <w:tc>
          <w:tcPr>
            <w:tcW w:w="864" w:type="dxa"/>
          </w:tcPr>
          <w:p w14:paraId="54074245" w14:textId="6BB5AC6D" w:rsidR="00E07BB5" w:rsidRDefault="003B3DF8" w:rsidP="00520819">
            <w:r>
              <w:t>2</w:t>
            </w:r>
          </w:p>
        </w:tc>
        <w:tc>
          <w:tcPr>
            <w:tcW w:w="864" w:type="dxa"/>
          </w:tcPr>
          <w:p w14:paraId="35863FBD" w14:textId="54707E76" w:rsidR="00E07BB5" w:rsidRDefault="003B3DF8" w:rsidP="00520819">
            <w:r>
              <w:t>1</w:t>
            </w:r>
          </w:p>
        </w:tc>
        <w:tc>
          <w:tcPr>
            <w:tcW w:w="864" w:type="dxa"/>
          </w:tcPr>
          <w:p w14:paraId="7A47F3FF" w14:textId="59D95B23" w:rsidR="00E07BB5" w:rsidRDefault="003B3DF8" w:rsidP="00520819">
            <w:r>
              <w:t>2</w:t>
            </w:r>
          </w:p>
        </w:tc>
        <w:tc>
          <w:tcPr>
            <w:tcW w:w="864" w:type="dxa"/>
          </w:tcPr>
          <w:p w14:paraId="356882A3" w14:textId="0D9FD046" w:rsidR="00E07BB5" w:rsidRDefault="003B3DF8" w:rsidP="00520819">
            <w:r>
              <w:t>6</w:t>
            </w:r>
          </w:p>
        </w:tc>
        <w:tc>
          <w:tcPr>
            <w:tcW w:w="864" w:type="dxa"/>
          </w:tcPr>
          <w:p w14:paraId="05686A94" w14:textId="41A6F9E4" w:rsidR="00E07BB5" w:rsidRDefault="003B3DF8" w:rsidP="00520819">
            <w:r>
              <w:t>6</w:t>
            </w:r>
          </w:p>
        </w:tc>
        <w:tc>
          <w:tcPr>
            <w:tcW w:w="864" w:type="dxa"/>
          </w:tcPr>
          <w:p w14:paraId="11CD6E8F" w14:textId="0BD8E84B" w:rsidR="00E07BB5" w:rsidRDefault="003B3DF8" w:rsidP="00520819">
            <w:r>
              <w:t>5</w:t>
            </w:r>
          </w:p>
        </w:tc>
        <w:tc>
          <w:tcPr>
            <w:tcW w:w="976" w:type="dxa"/>
          </w:tcPr>
          <w:p w14:paraId="11171FAC" w14:textId="21E9660B" w:rsidR="00E07BB5" w:rsidRDefault="00FA0663" w:rsidP="00520819">
            <w:r>
              <w:t>9</w:t>
            </w:r>
          </w:p>
        </w:tc>
        <w:tc>
          <w:tcPr>
            <w:tcW w:w="976" w:type="dxa"/>
          </w:tcPr>
          <w:p w14:paraId="3F26B40B" w14:textId="1669701F" w:rsidR="00E07BB5" w:rsidRDefault="00FA0663" w:rsidP="00520819">
            <w:r>
              <w:t>10</w:t>
            </w:r>
          </w:p>
        </w:tc>
        <w:tc>
          <w:tcPr>
            <w:tcW w:w="976" w:type="dxa"/>
          </w:tcPr>
          <w:p w14:paraId="4AD5EA6E" w14:textId="07ADE1EB" w:rsidR="00E07BB5" w:rsidRDefault="00FA0663" w:rsidP="00520819">
            <w:r>
              <w:t>6</w:t>
            </w:r>
          </w:p>
        </w:tc>
        <w:tc>
          <w:tcPr>
            <w:tcW w:w="976" w:type="dxa"/>
          </w:tcPr>
          <w:p w14:paraId="0B8F4F09" w14:textId="5C89D1CC" w:rsidR="00E07BB5" w:rsidRDefault="00FA0663" w:rsidP="00520819">
            <w:r>
              <w:t>9</w:t>
            </w:r>
          </w:p>
        </w:tc>
      </w:tr>
    </w:tbl>
    <w:p w14:paraId="35BDA55D" w14:textId="77777777" w:rsidR="00E07BB5" w:rsidRDefault="00E07BB5" w:rsidP="00093287"/>
    <w:p w14:paraId="455D914A" w14:textId="77777777" w:rsidR="00FA0663" w:rsidRDefault="00FA0663" w:rsidP="00093287"/>
    <w:p w14:paraId="534710A7" w14:textId="61E8FD19" w:rsidR="00357349" w:rsidRDefault="00FA0663" w:rsidP="00093287">
      <w:r>
        <w:t xml:space="preserve">After running the </w:t>
      </w:r>
      <w:r w:rsidR="002E500F">
        <w:t>function,</w:t>
      </w:r>
      <w:r>
        <w:t xml:space="preserve"> it will return dp[n] = 14 which is the maximum damage</w:t>
      </w:r>
      <w:r w:rsidR="00654612">
        <w:t>,</w:t>
      </w:r>
      <w:r>
        <w:t xml:space="preserve"> and </w:t>
      </w:r>
      <w:r w:rsidR="002E500F">
        <w:t xml:space="preserve">the </w:t>
      </w:r>
      <w:r>
        <w:t xml:space="preserve">last attack as 13 following which </w:t>
      </w:r>
    </w:p>
    <w:p w14:paraId="4C515669" w14:textId="6AF3FA15" w:rsidR="00357349" w:rsidRDefault="002E1842" w:rsidP="00093287">
      <w:r>
        <w:t xml:space="preserve">tis array will contain {13, 9, 5, </w:t>
      </w:r>
      <w:r w:rsidR="00EA3CFE">
        <w:t>1} which are the time of attacks and</w:t>
      </w:r>
    </w:p>
    <w:p w14:paraId="3B23C6B0" w14:textId="3A78B200" w:rsidR="00FA0663" w:rsidRDefault="00EA3CFE" w:rsidP="00093287">
      <w:r>
        <w:t xml:space="preserve"> ws will </w:t>
      </w:r>
      <w:r w:rsidR="002E500F">
        <w:t>contain {</w:t>
      </w:r>
      <w:r w:rsidR="00071F0C">
        <w:t>2</w:t>
      </w:r>
      <w:r>
        <w:t xml:space="preserve">, 2, 2, </w:t>
      </w:r>
      <w:r w:rsidR="00071F0C">
        <w:t>2</w:t>
      </w:r>
      <w:r w:rsidR="00357349">
        <w:t xml:space="preserve">} the amount of ammo the drone </w:t>
      </w:r>
      <w:r w:rsidR="002E500F">
        <w:t>needs</w:t>
      </w:r>
      <w:r w:rsidR="00357349">
        <w:t xml:space="preserve"> to carry</w:t>
      </w:r>
      <w:r w:rsidR="00FA0663">
        <w:t xml:space="preserve"> </w:t>
      </w:r>
    </w:p>
    <w:p w14:paraId="1E78E20F" w14:textId="7535F2D4" w:rsidR="00654612" w:rsidRPr="00DC4880" w:rsidRDefault="00654612" w:rsidP="0065461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- b</w:t>
      </w:r>
    </w:p>
    <w:p w14:paraId="3BE98C59" w14:textId="706AC24B" w:rsidR="000D2AAB" w:rsidRDefault="00034D40" w:rsidP="00093287">
      <w:r>
        <w:t>The time complexity of</w:t>
      </w:r>
      <w:r w:rsidR="000D2AAB">
        <w:t xml:space="preserve"> this recursive formulation will be O(n</w:t>
      </w:r>
      <w:r w:rsidR="00984B23">
        <w:t>*</w:t>
      </w:r>
      <w:r w:rsidR="00436452">
        <w:t>M</w:t>
      </w:r>
      <w:r w:rsidR="000D2AAB">
        <w:t>)</w:t>
      </w:r>
    </w:p>
    <w:p w14:paraId="3CDCFF4A" w14:textId="52F90405" w:rsidR="000D2AAB" w:rsidRDefault="000D2AAB" w:rsidP="000D2AAB">
      <w:r>
        <w:t>1-based indexing</w:t>
      </w:r>
    </w:p>
    <w:p w14:paraId="053A90A7" w14:textId="77777777" w:rsidR="000D2AAB" w:rsidRDefault="000D2AAB" w:rsidP="000D2AAB">
      <w:r>
        <w:t>dp[i][k] = max(dp[i-1][k], dp[i-w-2][k-w]+V[i]) if i-w-2 &gt; 0 &amp; w &lt;= W &amp; k &gt;= w</w:t>
      </w:r>
    </w:p>
    <w:p w14:paraId="32CC172F" w14:textId="77777777" w:rsidR="000D2AAB" w:rsidRDefault="000D2AAB" w:rsidP="000D2AAB">
      <w:r>
        <w:tab/>
        <w:t>dp[i-1][k] if w &gt; W &amp; i &gt; 1</w:t>
      </w:r>
    </w:p>
    <w:p w14:paraId="5AA2289C" w14:textId="2A44F746" w:rsidR="000D2AAB" w:rsidRDefault="000D2AAB" w:rsidP="000D2AAB">
      <w:r>
        <w:tab/>
        <w:t>max(V[i], dp[i-1][k]) if i-w-2 &lt;= 0 &amp; w &lt;= W &amp; i &gt; 1</w:t>
      </w:r>
      <w:r>
        <w:t xml:space="preserve"> </w:t>
      </w:r>
      <w:r>
        <w:t>&amp; k &gt;= w</w:t>
      </w:r>
    </w:p>
    <w:p w14:paraId="19FCCDE7" w14:textId="77777777" w:rsidR="000D2AAB" w:rsidRDefault="000D2AAB" w:rsidP="000D2AAB">
      <w:r>
        <w:tab/>
        <w:t>V[i] if i == 1 &amp; w &lt;= W &amp; k &gt;= w</w:t>
      </w:r>
    </w:p>
    <w:p w14:paraId="1273D99B" w14:textId="77777777" w:rsidR="000D2AAB" w:rsidRDefault="000D2AAB" w:rsidP="000D2AAB">
      <w:r>
        <w:tab/>
        <w:t>0 otherwise</w:t>
      </w:r>
    </w:p>
    <w:p w14:paraId="016FDC1D" w14:textId="77777777" w:rsidR="000D2AAB" w:rsidRDefault="000D2AAB" w:rsidP="000D2AAB"/>
    <w:p w14:paraId="10C07B65" w14:textId="3B5BFEFB" w:rsidR="00654612" w:rsidRDefault="000D2AAB" w:rsidP="000D2AAB">
      <w:r>
        <w:t>where w = ceil(sqrt(V[i]))</w:t>
      </w:r>
      <w:r w:rsidR="00034D40">
        <w:t xml:space="preserve"> </w:t>
      </w:r>
    </w:p>
    <w:sectPr w:rsidR="006546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bcwMTQ3NrGwsLRQ0lEKTi0uzszPAykwqgUA8QNOACwAAAA="/>
  </w:docVars>
  <w:rsids>
    <w:rsidRoot w:val="0071039E"/>
    <w:rsid w:val="00034D40"/>
    <w:rsid w:val="00071F0C"/>
    <w:rsid w:val="00093287"/>
    <w:rsid w:val="000D2AAB"/>
    <w:rsid w:val="002C5D00"/>
    <w:rsid w:val="002D2421"/>
    <w:rsid w:val="002E1842"/>
    <w:rsid w:val="002E500F"/>
    <w:rsid w:val="00331352"/>
    <w:rsid w:val="00357349"/>
    <w:rsid w:val="003637BF"/>
    <w:rsid w:val="003B3DF8"/>
    <w:rsid w:val="00436452"/>
    <w:rsid w:val="005416AC"/>
    <w:rsid w:val="00607AD6"/>
    <w:rsid w:val="00654612"/>
    <w:rsid w:val="006615E1"/>
    <w:rsid w:val="006C1A96"/>
    <w:rsid w:val="0070012A"/>
    <w:rsid w:val="00707518"/>
    <w:rsid w:val="0071039E"/>
    <w:rsid w:val="008C440F"/>
    <w:rsid w:val="00984B23"/>
    <w:rsid w:val="009F7189"/>
    <w:rsid w:val="00B208F2"/>
    <w:rsid w:val="00B35A60"/>
    <w:rsid w:val="00B417F9"/>
    <w:rsid w:val="00BE185A"/>
    <w:rsid w:val="00C3566E"/>
    <w:rsid w:val="00DC402D"/>
    <w:rsid w:val="00DC4880"/>
    <w:rsid w:val="00DE2182"/>
    <w:rsid w:val="00E07BB5"/>
    <w:rsid w:val="00E40BC3"/>
    <w:rsid w:val="00E53E57"/>
    <w:rsid w:val="00EA3CFE"/>
    <w:rsid w:val="00FA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1B21C"/>
  <w15:chartTrackingRefBased/>
  <w15:docId w15:val="{078FCDD8-5FE5-4C3E-93B5-BD1243E33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7AD6"/>
    <w:rPr>
      <w:color w:val="808080"/>
    </w:rPr>
  </w:style>
  <w:style w:type="table" w:styleId="TableGrid">
    <w:name w:val="Table Grid"/>
    <w:basedOn w:val="TableNormal"/>
    <w:uiPriority w:val="39"/>
    <w:rsid w:val="00DE2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374</Words>
  <Characters>2135</Characters>
  <Application>Microsoft Office Word</Application>
  <DocSecurity>0</DocSecurity>
  <Lines>17</Lines>
  <Paragraphs>5</Paragraphs>
  <ScaleCrop>false</ScaleCrop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KESH VERMA</dc:creator>
  <cp:keywords/>
  <dc:description/>
  <cp:lastModifiedBy>HARIKESH VERMA</cp:lastModifiedBy>
  <cp:revision>35</cp:revision>
  <dcterms:created xsi:type="dcterms:W3CDTF">2022-03-28T13:30:00Z</dcterms:created>
  <dcterms:modified xsi:type="dcterms:W3CDTF">2022-03-28T17:37:00Z</dcterms:modified>
</cp:coreProperties>
</file>